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2974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3b58e5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0bd3d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e7682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9667247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2f363c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a6732d5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ce09a8f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7T16:40:39Z</dcterms:created>
  <dcterms:modified xsi:type="dcterms:W3CDTF">2021-04-27T16:40:39Z</dcterms:modified>
</cp:coreProperties>
</file>